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FB6E0" w14:textId="6A988584" w:rsidR="00EA13CA" w:rsidRPr="002C3D3B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ASSIGNMENT 4</w:t>
      </w:r>
      <w:r w:rsidRPr="00694274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br/>
      </w:r>
      <w:r>
        <w:rPr>
          <w:rFonts w:ascii="Times New Roman" w:hAnsi="Times New Roman" w:cs="Times New Roman"/>
          <w:b/>
          <w:sz w:val="20"/>
          <w:szCs w:val="20"/>
        </w:rPr>
        <w:t>JOB SCHEDULING/SEQUENCING</w:t>
      </w:r>
    </w:p>
    <w:p w14:paraId="52779E45" w14:textId="77777777" w:rsidR="00EA13CA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1FF9050" w14:textId="77777777" w:rsidR="00EA13CA" w:rsidRPr="00A35324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 w:rsidRPr="00A35324">
        <w:rPr>
          <w:rFonts w:ascii="Times New Roman" w:hAnsi="Times New Roman" w:cs="Times New Roman"/>
          <w:b/>
          <w:caps/>
          <w:sz w:val="32"/>
          <w:szCs w:val="32"/>
        </w:rPr>
        <w:t>Advanced mathematical modeling for managerial decisions</w:t>
      </w:r>
    </w:p>
    <w:p w14:paraId="54501F55" w14:textId="77777777" w:rsidR="00EA13CA" w:rsidRPr="00223CDB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0CEEAA7" w14:textId="77777777" w:rsidR="00EA13CA" w:rsidRPr="00223CDB" w:rsidRDefault="00EA13CA" w:rsidP="00EA13CA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sz w:val="28"/>
          <w:szCs w:val="28"/>
        </w:rPr>
        <w:t xml:space="preserve">Instructor: Prof. </w:t>
      </w:r>
      <w:r>
        <w:rPr>
          <w:rFonts w:ascii="Times New Roman" w:hAnsi="Times New Roman" w:cs="Times New Roman"/>
          <w:sz w:val="28"/>
          <w:szCs w:val="28"/>
        </w:rPr>
        <w:t xml:space="preserve">Sachin Jayaswal </w:t>
      </w:r>
    </w:p>
    <w:p w14:paraId="3D0CDC4A" w14:textId="77777777" w:rsidR="00EA13CA" w:rsidRPr="00223CDB" w:rsidRDefault="00EA13CA" w:rsidP="00EA13CA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sz w:val="28"/>
          <w:szCs w:val="28"/>
          <w:lang w:val="nl-NL"/>
        </w:rPr>
        <w:t xml:space="preserve">Academic Associate: </w:t>
      </w:r>
      <w:r>
        <w:rPr>
          <w:rFonts w:ascii="Times New Roman" w:hAnsi="Times New Roman" w:cs="Times New Roman"/>
          <w:sz w:val="28"/>
          <w:szCs w:val="28"/>
          <w:lang w:val="nl-NL"/>
        </w:rPr>
        <w:t>Jaydeep Gohel</w:t>
      </w:r>
    </w:p>
    <w:p w14:paraId="316BD1A2" w14:textId="77777777" w:rsidR="00EA13CA" w:rsidRPr="00223CDB" w:rsidRDefault="00EA13CA" w:rsidP="00EA13CA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0560A06" w14:textId="77777777" w:rsidR="00EA13CA" w:rsidRDefault="00EA13CA" w:rsidP="00EA13CA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519F">
        <w:rPr>
          <w:rFonts w:ascii="Times New Roman" w:hAnsi="Times New Roman" w:cs="Times New Roman"/>
          <w:b/>
          <w:bCs/>
          <w:sz w:val="28"/>
          <w:szCs w:val="28"/>
          <w:lang w:val="en-US"/>
        </w:rPr>
        <w:t>Submitted by: Group 4</w:t>
      </w:r>
      <w:r w:rsidRPr="00AE519F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akash R – PC20200001</w:t>
      </w:r>
    </w:p>
    <w:p w14:paraId="4FCB374F" w14:textId="77777777" w:rsidR="00EA13CA" w:rsidRDefault="00EA13CA" w:rsidP="00EA13CA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ashan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hirw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– PC20200049</w:t>
      </w:r>
    </w:p>
    <w:p w14:paraId="4215B534" w14:textId="77777777" w:rsidR="00EA13CA" w:rsidRDefault="00EA13CA" w:rsidP="00EA13CA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atham Naik – PC20200050</w:t>
      </w:r>
    </w:p>
    <w:p w14:paraId="55D56E1F" w14:textId="77777777" w:rsidR="00EA13CA" w:rsidRDefault="00EA13CA" w:rsidP="00EA13CA">
      <w:pPr>
        <w:pStyle w:val="Default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etam Kumar – PC20200147</w:t>
      </w:r>
    </w:p>
    <w:p w14:paraId="77EE7A1E" w14:textId="77777777" w:rsidR="00EA13CA" w:rsidRPr="00223CDB" w:rsidRDefault="00EA13CA" w:rsidP="00EA13CA">
      <w:pPr>
        <w:pStyle w:val="Default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2CFCF75" w14:textId="77777777" w:rsidR="00EA13CA" w:rsidRPr="00223CDB" w:rsidRDefault="00EA13CA" w:rsidP="00EA13CA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9566709" w14:textId="0E2F68AE" w:rsidR="00EA13CA" w:rsidRPr="00223CDB" w:rsidRDefault="00EA13CA" w:rsidP="00EA13CA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noProof/>
          <w:sz w:val="28"/>
          <w:szCs w:val="28"/>
          <w:lang w:val="fr-FR"/>
        </w:rPr>
        <w:t xml:space="preserve">Date: </w:t>
      </w:r>
      <w:r>
        <w:rPr>
          <w:rFonts w:ascii="Times New Roman" w:hAnsi="Times New Roman" w:cs="Times New Roman"/>
          <w:sz w:val="28"/>
          <w:szCs w:val="28"/>
          <w:lang w:val="fr-FR"/>
        </w:rPr>
        <w:t>August 15</w:t>
      </w:r>
      <w:r w:rsidRPr="00223CDB">
        <w:rPr>
          <w:rFonts w:ascii="Times New Roman" w:hAnsi="Times New Roman" w:cs="Times New Roman"/>
          <w:sz w:val="28"/>
          <w:szCs w:val="28"/>
          <w:lang w:val="fr-FR"/>
        </w:rPr>
        <w:t>, 2021</w:t>
      </w:r>
    </w:p>
    <w:p w14:paraId="12BBB291" w14:textId="77777777" w:rsidR="00EA13CA" w:rsidRDefault="00EA13CA" w:rsidP="00EA13CA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45BE268A" w14:textId="77777777" w:rsidR="00EA13CA" w:rsidRDefault="00EA13CA" w:rsidP="00EA13CA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2AD94903" w14:textId="77777777" w:rsidR="00EA13CA" w:rsidRPr="00223CDB" w:rsidRDefault="00EA13CA" w:rsidP="00EA13CA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6CD2B980" w14:textId="77777777" w:rsidR="00EA13CA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3CD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53F3E63" wp14:editId="26492339">
            <wp:extent cx="762000" cy="828675"/>
            <wp:effectExtent l="19050" t="0" r="0" b="0"/>
            <wp:docPr id="12" name="Picture 1" descr="A picture containing text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A picture containing text,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3534A" w14:textId="77777777" w:rsidR="00EA13CA" w:rsidRDefault="00EA13CA" w:rsidP="00EA13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3CDB">
        <w:rPr>
          <w:rFonts w:ascii="Times New Roman" w:hAnsi="Times New Roman" w:cs="Times New Roman"/>
          <w:b/>
          <w:sz w:val="28"/>
          <w:szCs w:val="28"/>
        </w:rPr>
        <w:t>INDIAN INSTITUTE OF MANAGEMENT, AHMEDABAD</w:t>
      </w:r>
    </w:p>
    <w:p w14:paraId="0F94291B" w14:textId="234A40EA" w:rsidR="00F9240B" w:rsidRPr="00EA13CA" w:rsidRDefault="00B818CA" w:rsidP="00EA13CA">
      <w:pPr>
        <w:pStyle w:val="Heading1"/>
        <w:rPr>
          <w:b/>
          <w:bCs/>
          <w:u w:val="single"/>
        </w:rPr>
      </w:pPr>
      <w:r w:rsidRPr="00EA13CA">
        <w:rPr>
          <w:b/>
          <w:bCs/>
          <w:u w:val="single"/>
        </w:rPr>
        <w:lastRenderedPageBreak/>
        <w:t>Q1a</w:t>
      </w:r>
      <w:r w:rsidR="00EA13CA" w:rsidRPr="00EA13CA">
        <w:rPr>
          <w:b/>
          <w:bCs/>
          <w:u w:val="single"/>
        </w:rPr>
        <w:t xml:space="preserve"> Solution</w:t>
      </w:r>
    </w:p>
    <w:p w14:paraId="72A90DEC" w14:textId="77777777" w:rsidR="00EA13CA" w:rsidRPr="00EA13CA" w:rsidRDefault="00EA13CA" w:rsidP="00EA13CA"/>
    <w:p w14:paraId="53CCA91B" w14:textId="6FAAFDBB" w:rsidR="00B818CA" w:rsidRPr="00C36D59" w:rsidRDefault="00B818CA" w:rsidP="00B818CA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Parameters:</w:t>
      </w:r>
    </w:p>
    <w:p w14:paraId="79F1D796" w14:textId="1FC2F04E" w:rsidR="00B818CA" w:rsidRPr="00C36D59" w:rsidRDefault="00B818CA" w:rsidP="00B818CA">
      <w:p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N = Number of jobs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P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Processing time for job j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D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Due date for job j</w:t>
      </w:r>
    </w:p>
    <w:p w14:paraId="2B04DA5F" w14:textId="32163DA9" w:rsidR="00B818CA" w:rsidRPr="00C36D59" w:rsidRDefault="00B818CA" w:rsidP="00B818CA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Decision variables:</w:t>
      </w:r>
    </w:p>
    <w:p w14:paraId="5302AE7D" w14:textId="7712E81C" w:rsidR="00B818CA" w:rsidRPr="00C36D59" w:rsidRDefault="00B818CA" w:rsidP="00B818CA">
      <w:p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Z</w:t>
      </w:r>
      <w:r w:rsidRPr="00330264">
        <w:rPr>
          <w:sz w:val="28"/>
          <w:szCs w:val="28"/>
          <w:vertAlign w:val="subscript"/>
        </w:rPr>
        <w:t>ij</w:t>
      </w:r>
      <w:r w:rsidRPr="00C36D59">
        <w:rPr>
          <w:sz w:val="28"/>
          <w:szCs w:val="28"/>
        </w:rPr>
        <w:t xml:space="preserve"> = 1 if job </w:t>
      </w:r>
      <w:proofErr w:type="spellStart"/>
      <w:r w:rsidRPr="00C36D59">
        <w:rPr>
          <w:sz w:val="28"/>
          <w:szCs w:val="28"/>
        </w:rPr>
        <w:t>i</w:t>
      </w:r>
      <w:proofErr w:type="spellEnd"/>
      <w:r w:rsidRPr="00C36D59">
        <w:rPr>
          <w:sz w:val="28"/>
          <w:szCs w:val="28"/>
        </w:rPr>
        <w:t xml:space="preserve"> is processed before job j, 0 otherwise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C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Completion time for job j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T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Tardiness for job j</w:t>
      </w:r>
    </w:p>
    <w:p w14:paraId="2B5F6BFD" w14:textId="0A2AE637" w:rsidR="00B818CA" w:rsidRPr="00C36D59" w:rsidRDefault="00B818CA" w:rsidP="00B818CA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Objective:</w:t>
      </w:r>
    </w:p>
    <w:p w14:paraId="02E3423A" w14:textId="32E98E79" w:rsidR="00B818CA" w:rsidRPr="00C36D59" w:rsidRDefault="00B818CA" w:rsidP="00B818CA">
      <w:pPr>
        <w:spacing w:line="240" w:lineRule="auto"/>
        <w:rPr>
          <w:rFonts w:eastAsiaTheme="minorEastAsia"/>
          <w:sz w:val="28"/>
          <w:szCs w:val="28"/>
        </w:rPr>
      </w:pPr>
      <w:r w:rsidRPr="00C36D59">
        <w:rPr>
          <w:sz w:val="28"/>
          <w:szCs w:val="28"/>
        </w:rPr>
        <w:t xml:space="preserve">Minimize </w:t>
      </w:r>
      <w:r w:rsidR="002249E6" w:rsidRPr="00C36D59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j</m:t>
              </m:r>
            </m:sub>
            <m:sup/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T</m:t>
              </m:r>
              <m:r>
                <m:rPr>
                  <m:nor/>
                </m:r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  <w:vertAlign w:val="subscript"/>
                </w:rPr>
                <m:t>j</m:t>
              </m:r>
            </m:e>
          </m:nary>
        </m:oMath>
      </m:oMathPara>
    </w:p>
    <w:p w14:paraId="5060ED23" w14:textId="1B543D6B" w:rsidR="00B818CA" w:rsidRPr="00C36D59" w:rsidRDefault="00B818CA" w:rsidP="00B818CA">
      <w:pPr>
        <w:spacing w:line="240" w:lineRule="auto"/>
        <w:rPr>
          <w:rFonts w:eastAsiaTheme="minorEastAsia"/>
          <w:b/>
          <w:bCs/>
          <w:sz w:val="28"/>
          <w:szCs w:val="28"/>
          <w:u w:val="single"/>
        </w:rPr>
      </w:pPr>
      <w:r w:rsidRPr="00C36D59">
        <w:rPr>
          <w:rFonts w:eastAsiaTheme="minorEastAsia"/>
          <w:b/>
          <w:bCs/>
          <w:sz w:val="28"/>
          <w:szCs w:val="28"/>
          <w:u w:val="single"/>
        </w:rPr>
        <w:t>Constraints:</w:t>
      </w:r>
    </w:p>
    <w:p w14:paraId="09C4E114" w14:textId="08CEB37E" w:rsidR="00B818CA" w:rsidRPr="00C36D59" w:rsidRDefault="00B818CA" w:rsidP="00B818CA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For every job, number of successors + number of predecessors = N – 1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m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n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nj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>=N-1 for j=1..N</m:t>
          </m:r>
        </m:oMath>
      </m:oMathPara>
    </w:p>
    <w:p w14:paraId="73B380A4" w14:textId="77777777" w:rsidR="002249E6" w:rsidRPr="00C36D59" w:rsidRDefault="002249E6" w:rsidP="002249E6">
      <w:pPr>
        <w:pStyle w:val="ListParagraph"/>
        <w:rPr>
          <w:sz w:val="28"/>
          <w:szCs w:val="28"/>
        </w:rPr>
      </w:pPr>
    </w:p>
    <w:p w14:paraId="63ACB548" w14:textId="017D8FDA" w:rsidR="002249E6" w:rsidRPr="00C36D59" w:rsidRDefault="002249E6" w:rsidP="002249E6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Completion time formula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C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i≠j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vertAlign w:val="subscript"/>
                    </w:rPr>
                    <m:t>i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*Z</m:t>
                  </m:r>
                  <m:r>
                    <m:rPr>
                      <m:nor/>
                    </m:r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vertAlign w:val="subscript"/>
                    </w:rPr>
                    <m:t>ij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P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for j=1..N</m:t>
          </m:r>
        </m:oMath>
      </m:oMathPara>
    </w:p>
    <w:p w14:paraId="4B6ACE54" w14:textId="77777777" w:rsidR="00C36D59" w:rsidRPr="00C36D59" w:rsidRDefault="00C36D59" w:rsidP="00C36D59">
      <w:pPr>
        <w:pStyle w:val="ListParagraph"/>
        <w:rPr>
          <w:sz w:val="28"/>
          <w:szCs w:val="28"/>
        </w:rPr>
      </w:pPr>
    </w:p>
    <w:p w14:paraId="5F436055" w14:textId="5902BA4D" w:rsidR="003E3333" w:rsidRPr="003E3333" w:rsidRDefault="003E3333" w:rsidP="00C36D59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f job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is processed before j, the number of predecessors of job j must be greater than the number of predecessors of job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by at least 1</w:t>
      </w:r>
      <w:r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mj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mi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≥1-M*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-Z</m:t>
              </m:r>
              <m:r>
                <m:rPr>
                  <m:nor/>
                </m:rPr>
                <w:rPr>
                  <w:rFonts w:ascii="Cambria Math" w:hAnsi="Cambria Math"/>
                  <w:i/>
                  <w:sz w:val="28"/>
                  <w:szCs w:val="28"/>
                  <w:vertAlign w:val="subscript"/>
                </w:rPr>
                <m:t>ij</m:t>
              </m:r>
            </m:e>
          </m:d>
          <m:r>
            <w:rPr>
              <w:rFonts w:ascii="Cambria Math" w:hAnsi="Cambria Math"/>
              <w:sz w:val="28"/>
              <w:szCs w:val="28"/>
            </w:rPr>
            <m:t xml:space="preserve"> for i&gt;j, i=1..N, j=1..N</m:t>
          </m:r>
        </m:oMath>
      </m:oMathPara>
    </w:p>
    <w:p w14:paraId="49A58E1A" w14:textId="77777777" w:rsidR="003E3333" w:rsidRPr="003E3333" w:rsidRDefault="003E3333" w:rsidP="003E3333">
      <w:pPr>
        <w:pStyle w:val="ListParagraph"/>
        <w:rPr>
          <w:sz w:val="28"/>
          <w:szCs w:val="28"/>
        </w:rPr>
      </w:pPr>
    </w:p>
    <w:p w14:paraId="30D72B51" w14:textId="2CA506D4" w:rsidR="003E3333" w:rsidRPr="003E3333" w:rsidRDefault="003E3333" w:rsidP="00C36D59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f job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is processed after job j, the number of predecessors of job j must be lesser than the number of predecessors of job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by at least 1</w:t>
      </w:r>
      <w:r w:rsidR="00EA13CA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mj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m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mi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≤-1+M*Z</m:t>
          </m:r>
          <m:r>
            <m:rPr>
              <m:nor/>
            </m:rPr>
            <w:rPr>
              <w:rFonts w:ascii="Cambria Math" w:hAnsi="Cambria Math"/>
              <w:i/>
              <w:sz w:val="28"/>
              <w:szCs w:val="28"/>
              <w:vertAlign w:val="subscript"/>
            </w:rPr>
            <m:t>ij</m:t>
          </m:r>
          <m:r>
            <w:rPr>
              <w:rFonts w:ascii="Cambria Math" w:hAnsi="Cambria Math"/>
              <w:sz w:val="28"/>
              <w:szCs w:val="28"/>
            </w:rPr>
            <m:t xml:space="preserve"> for i&gt;j, i=1..N, j=1..N</m:t>
          </m:r>
        </m:oMath>
      </m:oMathPara>
    </w:p>
    <w:p w14:paraId="36D38601" w14:textId="77777777" w:rsidR="003E3333" w:rsidRPr="003E3333" w:rsidRDefault="003E3333" w:rsidP="003E3333">
      <w:pPr>
        <w:pStyle w:val="ListParagraph"/>
        <w:rPr>
          <w:sz w:val="28"/>
          <w:szCs w:val="28"/>
        </w:rPr>
      </w:pPr>
    </w:p>
    <w:p w14:paraId="127FA7C5" w14:textId="674F10C6" w:rsidR="00C36D59" w:rsidRPr="00C36D59" w:rsidRDefault="00C36D59" w:rsidP="00C36D59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lastRenderedPageBreak/>
        <w:t xml:space="preserve">Tardiness = Max (0, </w:t>
      </w:r>
      <w:proofErr w:type="spellStart"/>
      <w:r w:rsidRPr="00C36D59">
        <w:rPr>
          <w:sz w:val="28"/>
          <w:szCs w:val="28"/>
        </w:rPr>
        <w:t>C</w:t>
      </w:r>
      <w:r w:rsidRPr="00C36D59">
        <w:rPr>
          <w:sz w:val="28"/>
          <w:szCs w:val="28"/>
          <w:vertAlign w:val="subscript"/>
        </w:rPr>
        <w:t>j</w:t>
      </w:r>
      <w:r w:rsidRPr="00C36D59">
        <w:rPr>
          <w:sz w:val="28"/>
          <w:szCs w:val="28"/>
        </w:rPr>
        <w:t>-D</w:t>
      </w:r>
      <w:r w:rsidRPr="00C36D59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>)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T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≥0</m:t>
          </m:r>
          <m:r>
            <m:rPr>
              <m:sty m:val="p"/>
            </m:rPr>
            <w:rPr>
              <w:rFonts w:eastAsiaTheme="minorEastAsia"/>
              <w:sz w:val="28"/>
              <w:szCs w:val="28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</w:rPr>
            <m:t>T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≥C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-D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</m:oMath>
      </m:oMathPara>
    </w:p>
    <w:p w14:paraId="25D78A7D" w14:textId="77777777" w:rsidR="00C36D59" w:rsidRPr="00C36D59" w:rsidRDefault="00C36D59" w:rsidP="00C36D59">
      <w:pPr>
        <w:pStyle w:val="ListParagraph"/>
        <w:rPr>
          <w:sz w:val="28"/>
          <w:szCs w:val="28"/>
        </w:rPr>
      </w:pPr>
    </w:p>
    <w:p w14:paraId="2FC14DEF" w14:textId="5127BB3B" w:rsidR="00C36D59" w:rsidRPr="00C36D59" w:rsidRDefault="00C36D59" w:rsidP="00C36D59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Results:</w:t>
      </w:r>
    </w:p>
    <w:p w14:paraId="1376D744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objective:   Tardiness</w:t>
      </w:r>
    </w:p>
    <w:p w14:paraId="512D004D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Tardiness = 9</w:t>
      </w:r>
    </w:p>
    <w:p w14:paraId="46717771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A00125B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Z [</w:t>
      </w:r>
      <w:proofErr w:type="gramStart"/>
      <w:r w:rsidRPr="00330264">
        <w:rPr>
          <w:rFonts w:cstheme="minorHAnsi"/>
          <w:sz w:val="28"/>
          <w:szCs w:val="28"/>
        </w:rPr>
        <w:t>*,*</w:t>
      </w:r>
      <w:proofErr w:type="gramEnd"/>
      <w:r w:rsidRPr="00330264">
        <w:rPr>
          <w:rFonts w:cstheme="minorHAnsi"/>
          <w:sz w:val="28"/>
          <w:szCs w:val="28"/>
        </w:rPr>
        <w:t>]</w:t>
      </w:r>
    </w:p>
    <w:p w14:paraId="3FCCDA8A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 xml:space="preserve">:   1   2   3   4   5  </w:t>
      </w:r>
      <w:proofErr w:type="gramStart"/>
      <w:r w:rsidRPr="00330264">
        <w:rPr>
          <w:rFonts w:cstheme="minorHAnsi"/>
          <w:sz w:val="28"/>
          <w:szCs w:val="28"/>
        </w:rPr>
        <w:t xml:space="preserve">  :</w:t>
      </w:r>
      <w:proofErr w:type="gramEnd"/>
      <w:r w:rsidRPr="00330264">
        <w:rPr>
          <w:rFonts w:cstheme="minorHAnsi"/>
          <w:sz w:val="28"/>
          <w:szCs w:val="28"/>
        </w:rPr>
        <w:t>=</w:t>
      </w:r>
    </w:p>
    <w:p w14:paraId="30E8C3CA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1   0   0   0   1   1</w:t>
      </w:r>
    </w:p>
    <w:p w14:paraId="6CABE62F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2   1   0   1   1   1</w:t>
      </w:r>
    </w:p>
    <w:p w14:paraId="19AA960F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3   1   0   0   1   1</w:t>
      </w:r>
    </w:p>
    <w:p w14:paraId="404B7007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4   0   0   0   0   1</w:t>
      </w:r>
    </w:p>
    <w:p w14:paraId="29158753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5   0   0   0   0   0</w:t>
      </w:r>
    </w:p>
    <w:p w14:paraId="39F53945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;</w:t>
      </w:r>
    </w:p>
    <w:p w14:paraId="0FA2D5CD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74F0C2C1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C [*</w:t>
      </w:r>
      <w:proofErr w:type="gramStart"/>
      <w:r w:rsidRPr="00330264">
        <w:rPr>
          <w:rFonts w:cstheme="minorHAnsi"/>
          <w:sz w:val="28"/>
          <w:szCs w:val="28"/>
        </w:rPr>
        <w:t>] :</w:t>
      </w:r>
      <w:proofErr w:type="gramEnd"/>
      <w:r w:rsidRPr="00330264">
        <w:rPr>
          <w:rFonts w:cstheme="minorHAnsi"/>
          <w:sz w:val="28"/>
          <w:szCs w:val="28"/>
        </w:rPr>
        <w:t>=</w:t>
      </w:r>
    </w:p>
    <w:p w14:paraId="536C6989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1  13</w:t>
      </w:r>
      <w:proofErr w:type="gramEnd"/>
    </w:p>
    <w:p w14:paraId="01199DB1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2   1</w:t>
      </w:r>
    </w:p>
    <w:p w14:paraId="4EC33883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3   6</w:t>
      </w:r>
    </w:p>
    <w:p w14:paraId="325BCFAF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4  15</w:t>
      </w:r>
      <w:proofErr w:type="gramEnd"/>
    </w:p>
    <w:p w14:paraId="073B4691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5  21</w:t>
      </w:r>
      <w:proofErr w:type="gramEnd"/>
    </w:p>
    <w:p w14:paraId="080EE1ED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;</w:t>
      </w:r>
    </w:p>
    <w:p w14:paraId="3DFDEBE2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14F0C13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T [*</w:t>
      </w:r>
      <w:proofErr w:type="gramStart"/>
      <w:r w:rsidRPr="00330264">
        <w:rPr>
          <w:rFonts w:cstheme="minorHAnsi"/>
          <w:sz w:val="28"/>
          <w:szCs w:val="28"/>
        </w:rPr>
        <w:t>] :</w:t>
      </w:r>
      <w:proofErr w:type="gramEnd"/>
      <w:r w:rsidRPr="00330264">
        <w:rPr>
          <w:rFonts w:cstheme="minorHAnsi"/>
          <w:sz w:val="28"/>
          <w:szCs w:val="28"/>
        </w:rPr>
        <w:t>=</w:t>
      </w:r>
    </w:p>
    <w:p w14:paraId="608F1FF9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1  5</w:t>
      </w:r>
      <w:proofErr w:type="gramEnd"/>
    </w:p>
    <w:p w14:paraId="6DCA82F3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2  0</w:t>
      </w:r>
      <w:proofErr w:type="gramEnd"/>
    </w:p>
    <w:p w14:paraId="0D0E88E9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3  0</w:t>
      </w:r>
      <w:proofErr w:type="gramEnd"/>
    </w:p>
    <w:p w14:paraId="01A70407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4  1</w:t>
      </w:r>
      <w:proofErr w:type="gramEnd"/>
    </w:p>
    <w:p w14:paraId="7F52288D" w14:textId="77777777" w:rsidR="00C36D59" w:rsidRPr="00330264" w:rsidRDefault="00C36D59" w:rsidP="00C36D59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330264">
        <w:rPr>
          <w:rFonts w:cstheme="minorHAnsi"/>
          <w:sz w:val="28"/>
          <w:szCs w:val="28"/>
        </w:rPr>
        <w:t>5  3</w:t>
      </w:r>
      <w:proofErr w:type="gramEnd"/>
    </w:p>
    <w:p w14:paraId="3AFE6ADA" w14:textId="54F63B6A" w:rsidR="00C36D59" w:rsidRDefault="00C36D59" w:rsidP="00C36D59">
      <w:pPr>
        <w:spacing w:line="240" w:lineRule="auto"/>
        <w:rPr>
          <w:rFonts w:cstheme="minorHAnsi"/>
          <w:sz w:val="28"/>
          <w:szCs w:val="28"/>
        </w:rPr>
      </w:pPr>
      <w:r w:rsidRPr="00330264">
        <w:rPr>
          <w:rFonts w:cstheme="minorHAnsi"/>
          <w:sz w:val="28"/>
          <w:szCs w:val="28"/>
        </w:rPr>
        <w:t>;</w:t>
      </w:r>
    </w:p>
    <w:p w14:paraId="05523025" w14:textId="318B6F18" w:rsidR="00330264" w:rsidRDefault="00330264" w:rsidP="00C36D59">
      <w:pPr>
        <w:spacing w:line="240" w:lineRule="auto"/>
        <w:rPr>
          <w:rFonts w:cstheme="minorHAnsi"/>
          <w:sz w:val="28"/>
          <w:szCs w:val="28"/>
        </w:rPr>
      </w:pPr>
    </w:p>
    <w:p w14:paraId="4D31AD95" w14:textId="05DCFA02" w:rsidR="001E7062" w:rsidRDefault="001E7062" w:rsidP="00C36D59">
      <w:pPr>
        <w:spacing w:line="240" w:lineRule="auto"/>
        <w:rPr>
          <w:rFonts w:cstheme="minorHAnsi"/>
          <w:sz w:val="28"/>
          <w:szCs w:val="28"/>
        </w:rPr>
      </w:pPr>
    </w:p>
    <w:p w14:paraId="096FE025" w14:textId="23F68E83" w:rsidR="001E7062" w:rsidRDefault="001E7062" w:rsidP="00C36D59">
      <w:pPr>
        <w:spacing w:line="240" w:lineRule="auto"/>
        <w:rPr>
          <w:rFonts w:cstheme="minorHAnsi"/>
          <w:sz w:val="28"/>
          <w:szCs w:val="28"/>
        </w:rPr>
      </w:pPr>
    </w:p>
    <w:p w14:paraId="44C5EB5E" w14:textId="77777777" w:rsidR="001E7062" w:rsidRDefault="001E7062" w:rsidP="00C36D59">
      <w:pPr>
        <w:spacing w:line="240" w:lineRule="auto"/>
        <w:rPr>
          <w:rFonts w:cstheme="minorHAnsi"/>
          <w:sz w:val="28"/>
          <w:szCs w:val="28"/>
        </w:rPr>
      </w:pPr>
    </w:p>
    <w:p w14:paraId="597390E6" w14:textId="55D1C933" w:rsidR="00330264" w:rsidRPr="00EA13CA" w:rsidRDefault="00330264" w:rsidP="00EA13CA">
      <w:pPr>
        <w:pStyle w:val="Heading1"/>
        <w:rPr>
          <w:b/>
          <w:bCs/>
          <w:u w:val="single"/>
        </w:rPr>
      </w:pPr>
      <w:r w:rsidRPr="00EA13CA">
        <w:rPr>
          <w:b/>
          <w:bCs/>
          <w:u w:val="single"/>
        </w:rPr>
        <w:lastRenderedPageBreak/>
        <w:t>Q1b</w:t>
      </w:r>
      <w:r w:rsidR="00EA13CA" w:rsidRPr="00EA13CA">
        <w:rPr>
          <w:b/>
          <w:bCs/>
          <w:u w:val="single"/>
        </w:rPr>
        <w:t xml:space="preserve"> Solution</w:t>
      </w:r>
    </w:p>
    <w:p w14:paraId="7EC158AD" w14:textId="77777777" w:rsidR="00EA13CA" w:rsidRDefault="00EA13CA" w:rsidP="00330264">
      <w:pPr>
        <w:spacing w:line="240" w:lineRule="auto"/>
        <w:rPr>
          <w:b/>
          <w:bCs/>
          <w:sz w:val="28"/>
          <w:szCs w:val="28"/>
          <w:u w:val="single"/>
        </w:rPr>
      </w:pPr>
    </w:p>
    <w:p w14:paraId="418ABA45" w14:textId="22CF1E12" w:rsidR="00330264" w:rsidRPr="00C36D59" w:rsidRDefault="00330264" w:rsidP="00330264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Parameters:</w:t>
      </w:r>
    </w:p>
    <w:p w14:paraId="0218C66E" w14:textId="76A475C6" w:rsidR="00330264" w:rsidRPr="00C36D59" w:rsidRDefault="00330264" w:rsidP="00330264">
      <w:p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N = Number of jobs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P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Processing time for job j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D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Due date for job j</w:t>
      </w:r>
      <w:r>
        <w:rPr>
          <w:sz w:val="28"/>
          <w:szCs w:val="28"/>
        </w:rPr>
        <w:br/>
        <w:t xml:space="preserve">M =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  <m:sup/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  <m:r>
              <m:rPr>
                <m:nor/>
              </m:rPr>
              <w:rPr>
                <w:rFonts w:ascii="Cambria Math" w:hAnsi="Cambria Math"/>
                <w:i/>
                <w:iCs/>
                <w:sz w:val="28"/>
                <w:szCs w:val="28"/>
                <w:vertAlign w:val="subscript"/>
              </w:rPr>
              <m:t>j</m:t>
            </m:r>
          </m:e>
        </m:nary>
      </m:oMath>
    </w:p>
    <w:p w14:paraId="0B8129E1" w14:textId="77777777" w:rsidR="00330264" w:rsidRPr="00C36D59" w:rsidRDefault="00330264" w:rsidP="00330264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Decision variables:</w:t>
      </w:r>
    </w:p>
    <w:p w14:paraId="75304DE4" w14:textId="0D451DAA" w:rsidR="00330264" w:rsidRPr="00C36D59" w:rsidRDefault="00330264" w:rsidP="00330264">
      <w:pPr>
        <w:spacing w:line="240" w:lineRule="auto"/>
        <w:rPr>
          <w:sz w:val="28"/>
          <w:szCs w:val="28"/>
        </w:rPr>
      </w:pPr>
      <w:proofErr w:type="spellStart"/>
      <w:r w:rsidRPr="00C36D59">
        <w:rPr>
          <w:sz w:val="28"/>
          <w:szCs w:val="28"/>
        </w:rPr>
        <w:t>Z</w:t>
      </w:r>
      <w:r w:rsidRPr="00330264">
        <w:rPr>
          <w:sz w:val="28"/>
          <w:szCs w:val="28"/>
          <w:vertAlign w:val="subscript"/>
        </w:rPr>
        <w:t>jt</w:t>
      </w:r>
      <w:proofErr w:type="spellEnd"/>
      <w:r w:rsidRPr="00C36D59">
        <w:rPr>
          <w:sz w:val="28"/>
          <w:szCs w:val="28"/>
        </w:rPr>
        <w:t xml:space="preserve"> = 1 if job </w:t>
      </w:r>
      <w:r>
        <w:rPr>
          <w:sz w:val="28"/>
          <w:szCs w:val="28"/>
        </w:rPr>
        <w:t>j starts at time t</w:t>
      </w:r>
      <w:r w:rsidRPr="00C36D59">
        <w:rPr>
          <w:sz w:val="28"/>
          <w:szCs w:val="28"/>
        </w:rPr>
        <w:t>, 0 otherwise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C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Completion time for job j</w:t>
      </w:r>
      <w:r w:rsidRPr="00C36D59">
        <w:rPr>
          <w:sz w:val="28"/>
          <w:szCs w:val="28"/>
        </w:rPr>
        <w:br/>
      </w:r>
      <w:proofErr w:type="spellStart"/>
      <w:r w:rsidRPr="00C36D59">
        <w:rPr>
          <w:sz w:val="28"/>
          <w:szCs w:val="28"/>
        </w:rPr>
        <w:t>T</w:t>
      </w:r>
      <w:r w:rsidRPr="00330264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 xml:space="preserve"> = Tardiness for job j</w:t>
      </w:r>
    </w:p>
    <w:p w14:paraId="59291AA7" w14:textId="77777777" w:rsidR="00330264" w:rsidRPr="00C36D59" w:rsidRDefault="00330264" w:rsidP="00330264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Objective:</w:t>
      </w:r>
    </w:p>
    <w:p w14:paraId="18F06CE2" w14:textId="395A15EF" w:rsidR="00330264" w:rsidRPr="00C36D59" w:rsidRDefault="00330264" w:rsidP="00330264">
      <w:pPr>
        <w:spacing w:line="240" w:lineRule="auto"/>
        <w:rPr>
          <w:rFonts w:eastAsiaTheme="minorEastAsia"/>
          <w:sz w:val="28"/>
          <w:szCs w:val="28"/>
        </w:rPr>
      </w:pPr>
      <w:r w:rsidRPr="00C36D59">
        <w:rPr>
          <w:sz w:val="28"/>
          <w:szCs w:val="28"/>
        </w:rPr>
        <w:t xml:space="preserve">Minimize 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8"/>
                  <w:szCs w:val="28"/>
                </w:rPr>
                <m:t>j</m:t>
              </m:r>
            </m:sub>
            <m:sup/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T</m:t>
              </m:r>
              <m:r>
                <m:rPr>
                  <m:nor/>
                </m:rPr>
                <w:rPr>
                  <w:rFonts w:ascii="Cambria Math" w:eastAsiaTheme="minorEastAsia" w:hAnsi="Cambria Math"/>
                  <w:i/>
                  <w:iCs/>
                  <w:sz w:val="28"/>
                  <w:szCs w:val="28"/>
                  <w:vertAlign w:val="subscript"/>
                </w:rPr>
                <m:t>j</m:t>
              </m:r>
            </m:e>
          </m:nary>
        </m:oMath>
      </m:oMathPara>
    </w:p>
    <w:p w14:paraId="5A8DE960" w14:textId="77777777" w:rsidR="00330264" w:rsidRPr="00C36D59" w:rsidRDefault="00330264" w:rsidP="00330264">
      <w:pPr>
        <w:spacing w:line="240" w:lineRule="auto"/>
        <w:rPr>
          <w:rFonts w:eastAsiaTheme="minorEastAsia"/>
          <w:b/>
          <w:bCs/>
          <w:sz w:val="28"/>
          <w:szCs w:val="28"/>
          <w:u w:val="single"/>
        </w:rPr>
      </w:pPr>
      <w:r w:rsidRPr="00C36D59">
        <w:rPr>
          <w:rFonts w:eastAsiaTheme="minorEastAsia"/>
          <w:b/>
          <w:bCs/>
          <w:sz w:val="28"/>
          <w:szCs w:val="28"/>
          <w:u w:val="single"/>
        </w:rPr>
        <w:t>Constraints:</w:t>
      </w:r>
    </w:p>
    <w:p w14:paraId="113EE876" w14:textId="4CCA235D" w:rsidR="00330264" w:rsidRPr="00C36D59" w:rsidRDefault="00330264" w:rsidP="00330264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 job can start at only one point in time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t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M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t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>=1 for j=1..N</m:t>
          </m:r>
        </m:oMath>
      </m:oMathPara>
    </w:p>
    <w:p w14:paraId="3568AF84" w14:textId="77777777" w:rsidR="00330264" w:rsidRPr="00C36D59" w:rsidRDefault="00330264" w:rsidP="00330264">
      <w:pPr>
        <w:pStyle w:val="ListParagraph"/>
        <w:spacing w:line="240" w:lineRule="auto"/>
        <w:rPr>
          <w:sz w:val="28"/>
          <w:szCs w:val="28"/>
        </w:rPr>
      </w:pPr>
    </w:p>
    <w:p w14:paraId="0C221AB8" w14:textId="100AA32C" w:rsidR="00330264" w:rsidRPr="00C36D59" w:rsidRDefault="00330264" w:rsidP="00330264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No more than 1 jobs can start at a point in time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j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t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>≤1 for t=0..M</m:t>
          </m:r>
        </m:oMath>
      </m:oMathPara>
    </w:p>
    <w:p w14:paraId="1367CE6D" w14:textId="77777777" w:rsidR="00330264" w:rsidRPr="00C36D59" w:rsidRDefault="00330264" w:rsidP="00330264">
      <w:pPr>
        <w:pStyle w:val="ListParagraph"/>
        <w:rPr>
          <w:sz w:val="28"/>
          <w:szCs w:val="28"/>
        </w:rPr>
      </w:pPr>
    </w:p>
    <w:p w14:paraId="1066ED50" w14:textId="7FA4A1AB" w:rsidR="00330264" w:rsidRPr="00C36D59" w:rsidRDefault="00330264" w:rsidP="00330264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>Completion time formula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C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t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*Z</m:t>
                  </m:r>
                  <m:r>
                    <m:rPr>
                      <m:nor/>
                    </m:r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vertAlign w:val="subscript"/>
                    </w:rPr>
                    <m:t>jt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P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 xml:space="preserve"> for j=1..N</m:t>
          </m:r>
        </m:oMath>
      </m:oMathPara>
    </w:p>
    <w:p w14:paraId="57AAD500" w14:textId="77777777" w:rsidR="00330264" w:rsidRPr="00C36D59" w:rsidRDefault="00330264" w:rsidP="00330264">
      <w:pPr>
        <w:pStyle w:val="ListParagraph"/>
        <w:rPr>
          <w:sz w:val="28"/>
          <w:szCs w:val="28"/>
        </w:rPr>
      </w:pPr>
    </w:p>
    <w:p w14:paraId="64B4E487" w14:textId="7C540E45" w:rsidR="00616694" w:rsidRPr="00616694" w:rsidRDefault="00616694" w:rsidP="00330264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Start time of starting at time t &gt;= Completion time of all jobs starting before t and ending by t</w:t>
      </w:r>
      <w:r>
        <w:rPr>
          <w:sz w:val="28"/>
          <w:szCs w:val="28"/>
        </w:rPr>
        <w:br/>
      </w: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j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/>
                  <w:sz w:val="28"/>
                  <w:szCs w:val="28"/>
                </w:rPr>
                <m:t>(</m:t>
              </m:r>
              <m:r>
                <w:rPr>
                  <w:rFonts w:ascii="Cambria Math" w:hAnsi="Cambria Math"/>
                  <w:sz w:val="28"/>
                  <w:szCs w:val="28"/>
                </w:rPr>
                <m:t>t2*</m:t>
              </m:r>
              <m:r>
                <w:rPr>
                  <w:rFonts w:ascii="Cambria Math" w:hAnsi="Cambria Math"/>
                  <w:sz w:val="28"/>
                  <w:szCs w:val="28"/>
                </w:rPr>
                <m:t>Z</m:t>
              </m:r>
              <m:r>
                <m:rPr>
                  <m:nor/>
                </m:rPr>
                <w:rPr>
                  <w:rFonts w:ascii="Cambria Math" w:hAnsi="Cambria Math"/>
                  <w:i/>
                  <w:iCs/>
                  <w:sz w:val="28"/>
                  <w:szCs w:val="28"/>
                  <w:vertAlign w:val="subscript"/>
                </w:rPr>
                <m:t>jt2</m:t>
              </m:r>
            </m:e>
          </m:nary>
          <m:r>
            <w:rPr>
              <w:rFonts w:ascii="Cambria Math" w:hAnsi="Cambria Math"/>
              <w:sz w:val="28"/>
              <w:szCs w:val="28"/>
            </w:rPr>
            <m:t>)+M*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  <m:r>
                    <m:rPr>
                      <m:nor/>
                    </m:rPr>
                    <w:rPr>
                      <w:rFonts w:ascii="Cambria Math" w:hAnsi="Cambria Math"/>
                      <w:i/>
                      <w:iCs/>
                      <w:sz w:val="28"/>
                      <w:szCs w:val="28"/>
                      <w:vertAlign w:val="subscript"/>
                    </w:rPr>
                    <m:t>jt2</m:t>
                  </m:r>
                </m:e>
              </m:nary>
            </m:e>
          </m:d>
          <m:r>
            <w:rPr>
              <w:rFonts w:ascii="Cambria Math" w:hAnsi="Cambria Math"/>
              <w:sz w:val="28"/>
              <w:szCs w:val="28"/>
            </w:rPr>
            <m:t>≥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</w:rPr>
                <m:t>j=0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Z</m:t>
                  </m:r>
                  <m:r>
                    <m:rPr>
                      <m:nor/>
                    </m:rPr>
                    <w:rPr>
                      <w:rFonts w:ascii="Cambria Math" w:hAnsi="Cambria Math"/>
                      <w:i/>
                      <w:sz w:val="28"/>
                      <w:szCs w:val="28"/>
                      <w:vertAlign w:val="subscript"/>
                    </w:rPr>
                    <m:t>jt1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1+p</m:t>
                      </m:r>
                      <m:r>
                        <m:rPr>
                          <m:nor/>
                        </m:r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  <w:vertAlign w:val="subscript"/>
                        </w:rPr>
                        <m:t>j</m:t>
                      </m:r>
                    </m:e>
                  </m:d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e>
          </m:nary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</w:rPr>
            <m:t>for all t1&lt;t2, t1=0..M, t2=0..M</m:t>
          </m:r>
        </m:oMath>
      </m:oMathPara>
    </w:p>
    <w:p w14:paraId="1DA8BB9D" w14:textId="77777777" w:rsidR="00616694" w:rsidRPr="00616694" w:rsidRDefault="00616694" w:rsidP="00616694">
      <w:pPr>
        <w:pStyle w:val="ListParagraph"/>
        <w:rPr>
          <w:sz w:val="28"/>
          <w:szCs w:val="28"/>
        </w:rPr>
      </w:pPr>
    </w:p>
    <w:p w14:paraId="4FBA5104" w14:textId="079E732B" w:rsidR="00330264" w:rsidRPr="00C36D59" w:rsidRDefault="00330264" w:rsidP="00330264">
      <w:pPr>
        <w:pStyle w:val="ListParagraph"/>
        <w:numPr>
          <w:ilvl w:val="0"/>
          <w:numId w:val="3"/>
        </w:numPr>
        <w:spacing w:line="240" w:lineRule="auto"/>
        <w:rPr>
          <w:sz w:val="28"/>
          <w:szCs w:val="28"/>
        </w:rPr>
      </w:pPr>
      <w:r w:rsidRPr="00C36D59">
        <w:rPr>
          <w:sz w:val="28"/>
          <w:szCs w:val="28"/>
        </w:rPr>
        <w:t xml:space="preserve">Tardiness = Max (0, </w:t>
      </w:r>
      <w:proofErr w:type="spellStart"/>
      <w:r w:rsidRPr="00C36D59">
        <w:rPr>
          <w:sz w:val="28"/>
          <w:szCs w:val="28"/>
        </w:rPr>
        <w:t>C</w:t>
      </w:r>
      <w:r w:rsidRPr="00C36D59">
        <w:rPr>
          <w:sz w:val="28"/>
          <w:szCs w:val="28"/>
          <w:vertAlign w:val="subscript"/>
        </w:rPr>
        <w:t>j</w:t>
      </w:r>
      <w:r w:rsidRPr="00C36D59">
        <w:rPr>
          <w:sz w:val="28"/>
          <w:szCs w:val="28"/>
        </w:rPr>
        <w:t>-D</w:t>
      </w:r>
      <w:r w:rsidRPr="00C36D59">
        <w:rPr>
          <w:sz w:val="28"/>
          <w:szCs w:val="28"/>
          <w:vertAlign w:val="subscript"/>
        </w:rPr>
        <w:t>j</w:t>
      </w:r>
      <w:proofErr w:type="spellEnd"/>
      <w:r w:rsidRPr="00C36D59">
        <w:rPr>
          <w:sz w:val="28"/>
          <w:szCs w:val="28"/>
        </w:rPr>
        <w:t>)</w:t>
      </w:r>
      <w:r w:rsidRPr="00C36D59">
        <w:rPr>
          <w:sz w:val="28"/>
          <w:szCs w:val="28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T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≥0</m:t>
          </m:r>
          <m:r>
            <m:rPr>
              <m:sty m:val="p"/>
            </m:rPr>
            <w:rPr>
              <w:rFonts w:eastAsiaTheme="minorEastAsia"/>
              <w:sz w:val="28"/>
              <w:szCs w:val="28"/>
            </w:rPr>
            <w:br/>
          </m:r>
        </m:oMath>
        <m:oMath>
          <m:r>
            <w:rPr>
              <w:rFonts w:ascii="Cambria Math" w:hAnsi="Cambria Math"/>
              <w:sz w:val="28"/>
              <w:szCs w:val="28"/>
            </w:rPr>
            <m:t>T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≥C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  <m:r>
            <w:rPr>
              <w:rFonts w:ascii="Cambria Math" w:hAnsi="Cambria Math"/>
              <w:sz w:val="28"/>
              <w:szCs w:val="28"/>
            </w:rPr>
            <m:t>-D</m:t>
          </m:r>
          <m:r>
            <m:rPr>
              <m:nor/>
            </m:rPr>
            <w:rPr>
              <w:rFonts w:ascii="Cambria Math" w:hAnsi="Cambria Math"/>
              <w:i/>
              <w:iCs/>
              <w:sz w:val="28"/>
              <w:szCs w:val="28"/>
              <w:vertAlign w:val="subscript"/>
            </w:rPr>
            <m:t>j</m:t>
          </m:r>
        </m:oMath>
      </m:oMathPara>
    </w:p>
    <w:p w14:paraId="39C2F57F" w14:textId="77777777" w:rsidR="00330264" w:rsidRPr="00C36D59" w:rsidRDefault="00330264" w:rsidP="00330264">
      <w:pPr>
        <w:pStyle w:val="ListParagraph"/>
        <w:rPr>
          <w:sz w:val="28"/>
          <w:szCs w:val="28"/>
        </w:rPr>
      </w:pPr>
    </w:p>
    <w:p w14:paraId="3B59AE5B" w14:textId="77777777" w:rsidR="00330264" w:rsidRPr="00C36D59" w:rsidRDefault="00330264" w:rsidP="00330264">
      <w:pPr>
        <w:spacing w:line="240" w:lineRule="auto"/>
        <w:rPr>
          <w:b/>
          <w:bCs/>
          <w:sz w:val="28"/>
          <w:szCs w:val="28"/>
          <w:u w:val="single"/>
        </w:rPr>
      </w:pPr>
      <w:r w:rsidRPr="00C36D59">
        <w:rPr>
          <w:b/>
          <w:bCs/>
          <w:sz w:val="28"/>
          <w:szCs w:val="28"/>
          <w:u w:val="single"/>
        </w:rPr>
        <w:t>Results:</w:t>
      </w:r>
    </w:p>
    <w:p w14:paraId="15371378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objective:   Tardiness</w:t>
      </w:r>
    </w:p>
    <w:p w14:paraId="7CF29671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Tardiness = 9</w:t>
      </w:r>
    </w:p>
    <w:p w14:paraId="0182619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1E5BC8A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Z [</w:t>
      </w:r>
      <w:proofErr w:type="gramStart"/>
      <w:r w:rsidRPr="00EA13CA">
        <w:rPr>
          <w:rFonts w:cstheme="minorHAnsi"/>
          <w:sz w:val="28"/>
          <w:szCs w:val="28"/>
        </w:rPr>
        <w:t>*,*</w:t>
      </w:r>
      <w:proofErr w:type="gramEnd"/>
      <w:r w:rsidRPr="00EA13CA">
        <w:rPr>
          <w:rFonts w:cstheme="minorHAnsi"/>
          <w:sz w:val="28"/>
          <w:szCs w:val="28"/>
        </w:rPr>
        <w:t>] (</w:t>
      </w:r>
      <w:r w:rsidRPr="00EA13CA">
        <w:rPr>
          <w:rFonts w:cstheme="minorHAnsi"/>
          <w:sz w:val="28"/>
          <w:szCs w:val="28"/>
          <w:u w:val="single"/>
        </w:rPr>
        <w:t>tr</w:t>
      </w:r>
      <w:r w:rsidRPr="00EA13CA">
        <w:rPr>
          <w:rFonts w:cstheme="minorHAnsi"/>
          <w:sz w:val="28"/>
          <w:szCs w:val="28"/>
        </w:rPr>
        <w:t>)</w:t>
      </w:r>
    </w:p>
    <w:p w14:paraId="657EAAD6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 xml:space="preserve">:    1   2   3   4   5  </w:t>
      </w:r>
      <w:proofErr w:type="gramStart"/>
      <w:r w:rsidRPr="00EA13CA">
        <w:rPr>
          <w:rFonts w:cstheme="minorHAnsi"/>
          <w:sz w:val="28"/>
          <w:szCs w:val="28"/>
        </w:rPr>
        <w:t xml:space="preserve">  :</w:t>
      </w:r>
      <w:proofErr w:type="gramEnd"/>
      <w:r w:rsidRPr="00EA13CA">
        <w:rPr>
          <w:rFonts w:cstheme="minorHAnsi"/>
          <w:sz w:val="28"/>
          <w:szCs w:val="28"/>
        </w:rPr>
        <w:t>=</w:t>
      </w:r>
    </w:p>
    <w:p w14:paraId="476CBBA1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0    0   1   0   0   0</w:t>
      </w:r>
    </w:p>
    <w:p w14:paraId="3166DF96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    0   0   1   0   0</w:t>
      </w:r>
    </w:p>
    <w:p w14:paraId="529C5E00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2    0   0   0   0   0</w:t>
      </w:r>
    </w:p>
    <w:p w14:paraId="53CEFE0A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3    0   0   0   0   0</w:t>
      </w:r>
    </w:p>
    <w:p w14:paraId="46F4AFE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4    0   0   0   0   0</w:t>
      </w:r>
    </w:p>
    <w:p w14:paraId="340C3A4F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5    0   0   0   0   0</w:t>
      </w:r>
    </w:p>
    <w:p w14:paraId="5425ADEF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6    1   0   0   0   0</w:t>
      </w:r>
    </w:p>
    <w:p w14:paraId="448E7D5F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7    0   0   0   0   0</w:t>
      </w:r>
    </w:p>
    <w:p w14:paraId="296C6D4B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8    0   0   0   0   0</w:t>
      </w:r>
    </w:p>
    <w:p w14:paraId="3FA9B089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9    0   0   0   0   0</w:t>
      </w:r>
    </w:p>
    <w:p w14:paraId="6BE64CE3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0   0   0   0   0   0</w:t>
      </w:r>
    </w:p>
    <w:p w14:paraId="7D20877D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1   0   0   0   0   0</w:t>
      </w:r>
    </w:p>
    <w:p w14:paraId="63FABD5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2   0   0   0   0   0</w:t>
      </w:r>
    </w:p>
    <w:p w14:paraId="253DD6D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3   0   0   0   1   0</w:t>
      </w:r>
    </w:p>
    <w:p w14:paraId="5066FC9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4   0   0   0   0   0</w:t>
      </w:r>
    </w:p>
    <w:p w14:paraId="19F4556B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5   0   0   0   0   1</w:t>
      </w:r>
    </w:p>
    <w:p w14:paraId="4D7D9E5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6   0   0   0   0   0</w:t>
      </w:r>
    </w:p>
    <w:p w14:paraId="672F8F52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7   0   0   0   0   0</w:t>
      </w:r>
    </w:p>
    <w:p w14:paraId="269A2D55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8   0   0   0   0   0</w:t>
      </w:r>
    </w:p>
    <w:p w14:paraId="03C9E8FA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19   0   0   0   0   0</w:t>
      </w:r>
    </w:p>
    <w:p w14:paraId="73FB8327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20   0   0   0   0   0</w:t>
      </w:r>
    </w:p>
    <w:p w14:paraId="12E36230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21   0   0   0   0   0</w:t>
      </w:r>
    </w:p>
    <w:p w14:paraId="383A7805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;</w:t>
      </w:r>
    </w:p>
    <w:p w14:paraId="361B3494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DA8C5F0" w14:textId="77777777" w:rsid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1622D67B" w14:textId="77777777" w:rsid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87E4E4A" w14:textId="77777777" w:rsid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CBCE6A9" w14:textId="2CBBA6CA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lastRenderedPageBreak/>
        <w:t>C [*</w:t>
      </w:r>
      <w:proofErr w:type="gramStart"/>
      <w:r w:rsidRPr="00EA13CA">
        <w:rPr>
          <w:rFonts w:cstheme="minorHAnsi"/>
          <w:sz w:val="28"/>
          <w:szCs w:val="28"/>
        </w:rPr>
        <w:t>] :</w:t>
      </w:r>
      <w:proofErr w:type="gramEnd"/>
      <w:r w:rsidRPr="00EA13CA">
        <w:rPr>
          <w:rFonts w:cstheme="minorHAnsi"/>
          <w:sz w:val="28"/>
          <w:szCs w:val="28"/>
        </w:rPr>
        <w:t>=</w:t>
      </w:r>
    </w:p>
    <w:p w14:paraId="05E9B385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1  13</w:t>
      </w:r>
      <w:proofErr w:type="gramEnd"/>
    </w:p>
    <w:p w14:paraId="7198ABC9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2   1</w:t>
      </w:r>
    </w:p>
    <w:p w14:paraId="09034040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3   6</w:t>
      </w:r>
    </w:p>
    <w:p w14:paraId="5CC47F09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4  15</w:t>
      </w:r>
      <w:proofErr w:type="gramEnd"/>
    </w:p>
    <w:p w14:paraId="794A676A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5  21</w:t>
      </w:r>
      <w:proofErr w:type="gramEnd"/>
    </w:p>
    <w:p w14:paraId="366E43F8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;</w:t>
      </w:r>
    </w:p>
    <w:p w14:paraId="3F3261AD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0ADA08DC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EA13CA">
        <w:rPr>
          <w:rFonts w:cstheme="minorHAnsi"/>
          <w:sz w:val="28"/>
          <w:szCs w:val="28"/>
        </w:rPr>
        <w:t>T [*</w:t>
      </w:r>
      <w:proofErr w:type="gramStart"/>
      <w:r w:rsidRPr="00EA13CA">
        <w:rPr>
          <w:rFonts w:cstheme="minorHAnsi"/>
          <w:sz w:val="28"/>
          <w:szCs w:val="28"/>
        </w:rPr>
        <w:t>] :</w:t>
      </w:r>
      <w:proofErr w:type="gramEnd"/>
      <w:r w:rsidRPr="00EA13CA">
        <w:rPr>
          <w:rFonts w:cstheme="minorHAnsi"/>
          <w:sz w:val="28"/>
          <w:szCs w:val="28"/>
        </w:rPr>
        <w:t>=</w:t>
      </w:r>
    </w:p>
    <w:p w14:paraId="69929FAF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1  5</w:t>
      </w:r>
      <w:proofErr w:type="gramEnd"/>
    </w:p>
    <w:p w14:paraId="3904EC85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2  0</w:t>
      </w:r>
      <w:proofErr w:type="gramEnd"/>
    </w:p>
    <w:p w14:paraId="0CF26C08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3  0</w:t>
      </w:r>
      <w:proofErr w:type="gramEnd"/>
    </w:p>
    <w:p w14:paraId="4B272DD8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4  1</w:t>
      </w:r>
      <w:proofErr w:type="gramEnd"/>
    </w:p>
    <w:p w14:paraId="3916A77D" w14:textId="77777777" w:rsidR="00EA13CA" w:rsidRPr="00EA13CA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gramStart"/>
      <w:r w:rsidRPr="00EA13CA">
        <w:rPr>
          <w:rFonts w:cstheme="minorHAnsi"/>
          <w:sz w:val="28"/>
          <w:szCs w:val="28"/>
        </w:rPr>
        <w:t>5  3</w:t>
      </w:r>
      <w:proofErr w:type="gramEnd"/>
    </w:p>
    <w:p w14:paraId="72704E2A" w14:textId="35242F17" w:rsidR="00330264" w:rsidRPr="00330264" w:rsidRDefault="00EA13CA" w:rsidP="00EA13C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32"/>
          <w:szCs w:val="32"/>
          <w:u w:val="single"/>
        </w:rPr>
      </w:pPr>
      <w:r w:rsidRPr="00EA13CA">
        <w:rPr>
          <w:rFonts w:cstheme="minorHAnsi"/>
          <w:sz w:val="28"/>
          <w:szCs w:val="28"/>
        </w:rPr>
        <w:t>;</w:t>
      </w:r>
    </w:p>
    <w:sectPr w:rsidR="00330264" w:rsidRPr="00330264" w:rsidSect="00EA13C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F4AA3"/>
    <w:multiLevelType w:val="hybridMultilevel"/>
    <w:tmpl w:val="016E3D38"/>
    <w:lvl w:ilvl="0" w:tplc="F056C8C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7567F"/>
    <w:multiLevelType w:val="hybridMultilevel"/>
    <w:tmpl w:val="103C49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B52DA"/>
    <w:multiLevelType w:val="hybridMultilevel"/>
    <w:tmpl w:val="103C49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BkkbGZhZGZpbmJko6SsGpxcWZ+XkgBUa1ACPbDswsAAAA"/>
  </w:docVars>
  <w:rsids>
    <w:rsidRoot w:val="00B818CA"/>
    <w:rsid w:val="001B2016"/>
    <w:rsid w:val="001E7062"/>
    <w:rsid w:val="002249E6"/>
    <w:rsid w:val="00330264"/>
    <w:rsid w:val="003E3333"/>
    <w:rsid w:val="00616694"/>
    <w:rsid w:val="006C2B20"/>
    <w:rsid w:val="0086014B"/>
    <w:rsid w:val="00B818CA"/>
    <w:rsid w:val="00C36D59"/>
    <w:rsid w:val="00EA13CA"/>
    <w:rsid w:val="00F9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B3831"/>
  <w15:chartTrackingRefBased/>
  <w15:docId w15:val="{441FA2D9-0126-4D77-9D3B-9933E5F36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13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18CA"/>
    <w:rPr>
      <w:color w:val="808080"/>
    </w:rPr>
  </w:style>
  <w:style w:type="paragraph" w:styleId="ListParagraph">
    <w:name w:val="List Paragraph"/>
    <w:basedOn w:val="Normal"/>
    <w:uiPriority w:val="34"/>
    <w:qFormat/>
    <w:rsid w:val="00B818C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13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EA13C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AFFA0A31E124BBB453BBD549BC89D" ma:contentTypeVersion="4" ma:contentTypeDescription="Create a new document." ma:contentTypeScope="" ma:versionID="8ec595abd346c6d77fa145668f800c61">
  <xsd:schema xmlns:xsd="http://www.w3.org/2001/XMLSchema" xmlns:xs="http://www.w3.org/2001/XMLSchema" xmlns:p="http://schemas.microsoft.com/office/2006/metadata/properties" xmlns:ns2="f24a19ce-4c67-4ebd-9355-3627a1892425" targetNamespace="http://schemas.microsoft.com/office/2006/metadata/properties" ma:root="true" ma:fieldsID="951b4f0f2356d26e79bf77f460f01fe7" ns2:_="">
    <xsd:import namespace="f24a19ce-4c67-4ebd-9355-3627a1892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19ce-4c67-4ebd-9355-3627a189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6B57F3-CE02-44A7-9731-AAC3690027B8}"/>
</file>

<file path=customXml/itemProps2.xml><?xml version="1.0" encoding="utf-8"?>
<ds:datastoreItem xmlns:ds="http://schemas.openxmlformats.org/officeDocument/2006/customXml" ds:itemID="{1CE4423C-7876-491A-8137-FD4C1893BECE}"/>
</file>

<file path=customXml/itemProps3.xml><?xml version="1.0" encoding="utf-8"?>
<ds:datastoreItem xmlns:ds="http://schemas.openxmlformats.org/officeDocument/2006/customXml" ds:itemID="{D0025DD3-E1B2-4DAC-AA40-288899C765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Naik</dc:creator>
  <cp:keywords/>
  <dc:description/>
  <cp:lastModifiedBy>Pratham Naik</cp:lastModifiedBy>
  <cp:revision>5</cp:revision>
  <dcterms:created xsi:type="dcterms:W3CDTF">2021-08-14T11:13:00Z</dcterms:created>
  <dcterms:modified xsi:type="dcterms:W3CDTF">2021-08-14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AFFA0A31E124BBB453BBD549BC89D</vt:lpwstr>
  </property>
</Properties>
</file>